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5ba972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2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3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SQ4CMQyz+ED+/0v/oNgu4sIFyTlMkRg6B5N4SYvzs4hHvQMw8HPOZMMXfte/7yCQM/4rPc9kU+JhRgUKksxmAY9UqwzwDp461a8dvGNISWP6FvizpN+1oG+Wy5zIq0LLfi2FW5YmIbLt9wRQeIdRpsUTlu0nv6hCLuTDH8srQ8vVfX3JL256e7+4YX95JHD6fpECrYY2UqTFswgOhu1MO7DtlxbEfcbXbPEEEPZU3J00LZ5wDHpHNRfyaylC3k1L62dHI0Y+E21q/lwh8PFfn49YJelFGm/5M3O8sznuqfObAGdiAQt+TnonQYkkC+cHkoyclyv3Ax9x5zP6N87fw+C51JX7hrWgXc1ZqS8UMhxyhT/FY+4ArP0SfZ02z9QF/p59330DgzJoTj7I1z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worked great! Worked for me on Mountain Lion 10.8.2. Huge speed</w:t>
      </w:r>
      <w:r>
        <w:t xml:space="preserve"> </w:t>
      </w:r>
      <w:r>
        <w:t xml:space="preserve">boos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5ba972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9:43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5ba972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5ba972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5ba9726</dc:title>
  <dc:creator/>
  <cp:keywords/>
  <dcterms:created xsi:type="dcterms:W3CDTF">2026-05-06T09:43:31Z</dcterms:created>
  <dcterms:modified xsi:type="dcterms:W3CDTF">2026-05-06T09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